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B30B9E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 xml:space="preserve">In </w:t>
      </w:r>
      <w:proofErr w:type="spellStart"/>
      <w:proofErr w:type="gramStart"/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a</w:t>
      </w:r>
      <w:proofErr w:type="spellEnd"/>
      <w:proofErr w:type="gramEnd"/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 xml:space="preserve"> array </w:t>
      </w:r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 of size </w:t>
      </w:r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2N</w:t>
      </w: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, there are </w:t>
      </w:r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+1</w:t>
      </w: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 unique elements, and exactly one of these elements is repeated N times.</w:t>
      </w:r>
    </w:p>
    <w:p w14:paraId="47D186B0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Return the element repeated </w:t>
      </w:r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 times.</w:t>
      </w:r>
    </w:p>
    <w:p w14:paraId="4C28E30E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79B771C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2356403" w14:textId="77777777" w:rsidR="0041435D" w:rsidRPr="0041435D" w:rsidRDefault="0041435D" w:rsidP="0041435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1435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41435D">
        <w:rPr>
          <w:rFonts w:ascii="Consolas" w:eastAsia="Times New Roman" w:hAnsi="Consolas" w:cs="Consolas"/>
          <w:color w:val="263238"/>
          <w:sz w:val="20"/>
          <w:szCs w:val="20"/>
        </w:rPr>
        <w:t>[1,2,3,3]</w:t>
      </w:r>
    </w:p>
    <w:p w14:paraId="554A7DB6" w14:textId="77777777" w:rsidR="0041435D" w:rsidRPr="0041435D" w:rsidRDefault="0041435D" w:rsidP="0041435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1435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41435D">
        <w:rPr>
          <w:rFonts w:ascii="Consolas" w:eastAsia="Times New Roman" w:hAnsi="Consolas" w:cs="Consolas"/>
          <w:color w:val="263238"/>
          <w:sz w:val="20"/>
          <w:szCs w:val="20"/>
        </w:rPr>
        <w:t>3</w:t>
      </w:r>
    </w:p>
    <w:p w14:paraId="25C598EC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28884C22" w14:textId="77777777" w:rsidR="0041435D" w:rsidRPr="0041435D" w:rsidRDefault="0041435D" w:rsidP="0041435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1435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41435D">
        <w:rPr>
          <w:rFonts w:ascii="Consolas" w:eastAsia="Times New Roman" w:hAnsi="Consolas" w:cs="Consolas"/>
          <w:color w:val="263238"/>
          <w:sz w:val="20"/>
          <w:szCs w:val="20"/>
        </w:rPr>
        <w:t>[2,1,2,5,3,2]</w:t>
      </w:r>
    </w:p>
    <w:p w14:paraId="0FDD8940" w14:textId="77777777" w:rsidR="0041435D" w:rsidRPr="0041435D" w:rsidRDefault="0041435D" w:rsidP="0041435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1435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41435D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40E70802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7A2B118F" w14:textId="77777777" w:rsidR="0041435D" w:rsidRPr="0041435D" w:rsidRDefault="0041435D" w:rsidP="0041435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1435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41435D">
        <w:rPr>
          <w:rFonts w:ascii="Consolas" w:eastAsia="Times New Roman" w:hAnsi="Consolas" w:cs="Consolas"/>
          <w:color w:val="263238"/>
          <w:sz w:val="20"/>
          <w:szCs w:val="20"/>
        </w:rPr>
        <w:t>[5,1,5,2,5,3,5,4]</w:t>
      </w:r>
    </w:p>
    <w:p w14:paraId="614D9D2C" w14:textId="77777777" w:rsidR="0041435D" w:rsidRPr="0041435D" w:rsidRDefault="0041435D" w:rsidP="0041435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41435D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41435D">
        <w:rPr>
          <w:rFonts w:ascii="Consolas" w:eastAsia="Times New Roman" w:hAnsi="Consolas" w:cs="Consolas"/>
          <w:color w:val="263238"/>
          <w:sz w:val="20"/>
          <w:szCs w:val="20"/>
        </w:rPr>
        <w:t>5</w:t>
      </w:r>
    </w:p>
    <w:p w14:paraId="7993957F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DDB1449" w14:textId="77777777" w:rsidR="0041435D" w:rsidRPr="0041435D" w:rsidRDefault="0041435D" w:rsidP="0041435D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48A604C4" w14:textId="77777777" w:rsidR="0041435D" w:rsidRPr="0041435D" w:rsidRDefault="0041435D" w:rsidP="004143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4 &lt;= </w:t>
      </w:r>
      <w:proofErr w:type="spellStart"/>
      <w:proofErr w:type="gramStart"/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00</w:t>
      </w:r>
    </w:p>
    <w:p w14:paraId="2411C1A6" w14:textId="77777777" w:rsidR="0041435D" w:rsidRPr="0041435D" w:rsidRDefault="0041435D" w:rsidP="004143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A[i] &lt; 10000</w:t>
      </w:r>
    </w:p>
    <w:p w14:paraId="583ECD1A" w14:textId="77777777" w:rsidR="0041435D" w:rsidRPr="0041435D" w:rsidRDefault="0041435D" w:rsidP="0041435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proofErr w:type="spellStart"/>
      <w:proofErr w:type="gramStart"/>
      <w:r w:rsidRPr="0041435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41435D">
        <w:rPr>
          <w:rFonts w:ascii="Segoe UI" w:eastAsia="Times New Roman" w:hAnsi="Segoe UI" w:cs="Segoe UI"/>
          <w:color w:val="263238"/>
          <w:sz w:val="21"/>
          <w:szCs w:val="21"/>
        </w:rPr>
        <w:t> is even</w:t>
      </w:r>
    </w:p>
    <w:p w14:paraId="714E9957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8D10D3"/>
    <w:multiLevelType w:val="multilevel"/>
    <w:tmpl w:val="4F921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zNDUwNDI0MrawMDRQ0lEKTi0uzszPAykwrAUApvrBpiwAAAA="/>
  </w:docVars>
  <w:rsids>
    <w:rsidRoot w:val="005C7326"/>
    <w:rsid w:val="0041435D"/>
    <w:rsid w:val="005C7326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2B8C20-1B22-4C8D-9E39-27BD9A8FE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43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1435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435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43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435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21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15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3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27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0T03:43:00Z</dcterms:created>
  <dcterms:modified xsi:type="dcterms:W3CDTF">2019-11-20T03:43:00Z</dcterms:modified>
</cp:coreProperties>
</file>